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3CAFB11A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</w:t>
        </w:r>
        <w:r w:rsidRPr="00697064">
          <w:rPr>
            <w:rStyle w:val="InternetLink"/>
            <w:lang w:val="bg-BG"/>
          </w:rPr>
          <w:t>m</w:t>
        </w:r>
        <w:r w:rsidRPr="00697064">
          <w:rPr>
            <w:rStyle w:val="InternetLink"/>
            <w:lang w:val="bg-BG"/>
          </w:rPr>
          <w:t>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8705F2">
        <w:trPr>
          <w:trHeight w:val="734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8705F2">
        <w:trPr>
          <w:trHeight w:val="750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822" w:type="dxa"/>
        <w:tblInd w:w="23" w:type="dxa"/>
        <w:tblLook w:val="04A0" w:firstRow="1" w:lastRow="0" w:firstColumn="1" w:lastColumn="0" w:noHBand="0" w:noVBand="1"/>
      </w:tblPr>
      <w:tblGrid>
        <w:gridCol w:w="2672"/>
        <w:gridCol w:w="3150"/>
      </w:tblGrid>
      <w:tr w:rsidR="008705F2" w:rsidRPr="007D1F72" w14:paraId="7D3B29F6" w14:textId="77777777" w:rsidTr="00A25926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5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Output</w:t>
            </w:r>
          </w:p>
        </w:tc>
      </w:tr>
      <w:tr w:rsidR="008705F2" w:rsidRPr="007D1F72" w14:paraId="3EF62847" w14:textId="77777777" w:rsidTr="00A25926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7D1F72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315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7D1F72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noProof/>
              </w:rPr>
              <w:t>[2, 4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822" w:type="dxa"/>
        <w:tblInd w:w="23" w:type="dxa"/>
        <w:tblLook w:val="04A0" w:firstRow="1" w:lastRow="0" w:firstColumn="1" w:lastColumn="0" w:noHBand="0" w:noVBand="1"/>
      </w:tblPr>
      <w:tblGrid>
        <w:gridCol w:w="2672"/>
        <w:gridCol w:w="3150"/>
      </w:tblGrid>
      <w:tr w:rsidR="008705F2" w:rsidRPr="007D1F72" w14:paraId="1D52F67B" w14:textId="77777777" w:rsidTr="00A25926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5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Output</w:t>
            </w:r>
          </w:p>
        </w:tc>
      </w:tr>
      <w:tr w:rsidR="008705F2" w:rsidRPr="007D1F72" w14:paraId="7798D7CD" w14:textId="77777777" w:rsidTr="00A25926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7D1F72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15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7D1F72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[2, 4, 6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677" w:type="dxa"/>
        <w:tblInd w:w="23" w:type="dxa"/>
        <w:tblLook w:val="04A0" w:firstRow="1" w:lastRow="0" w:firstColumn="1" w:lastColumn="0" w:noHBand="0" w:noVBand="1"/>
      </w:tblPr>
      <w:tblGrid>
        <w:gridCol w:w="2672"/>
        <w:gridCol w:w="4005"/>
      </w:tblGrid>
      <w:tr w:rsidR="008705F2" w:rsidRPr="007D1F72" w14:paraId="173E4E98" w14:textId="77777777" w:rsidTr="00A25926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0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7D1F72" w:rsidRDefault="008705F2" w:rsidP="00A25926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D1F72">
              <w:rPr>
                <w:rFonts w:ascii="Consolas" w:hAnsi="Consolas"/>
                <w:b/>
                <w:noProof/>
                <w:sz w:val="24"/>
                <w:szCs w:val="24"/>
              </w:rPr>
              <w:t>Output</w:t>
            </w:r>
          </w:p>
        </w:tc>
      </w:tr>
      <w:tr w:rsidR="008705F2" w:rsidRPr="007D1F72" w14:paraId="3B41B437" w14:textId="77777777" w:rsidTr="00A25926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7D1F72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400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7D1F72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7D1F72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77777777" w:rsidR="008705F2" w:rsidRPr="007D1F72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eastAsia="Consolas" w:hAnsi="Consolas" w:cs="Consolas"/>
                <w:noProof/>
              </w:rPr>
              <w:t>The sum number is: 12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4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06"/>
        <w:gridCol w:w="826"/>
        <w:gridCol w:w="190"/>
        <w:gridCol w:w="2278"/>
        <w:gridCol w:w="1970"/>
      </w:tblGrid>
      <w:tr w:rsidR="008009C9" w14:paraId="02FBD008" w14:textId="77777777">
        <w:tc>
          <w:tcPr>
            <w:tcW w:w="2207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278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2437927F" w14:textId="77777777" w:rsidR="008009C9" w:rsidRDefault="005847E1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>
        <w:trPr>
          <w:trHeight w:val="1510"/>
        </w:trPr>
        <w:tc>
          <w:tcPr>
            <w:tcW w:w="2207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82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278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1970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lastRenderedPageBreak/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7077"/>
      </w:tblGrid>
      <w:tr w:rsidR="008009C9" w14:paraId="19B6EE58" w14:textId="77777777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7076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7076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7076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7905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3421"/>
      </w:tblGrid>
      <w:tr w:rsidR="008009C9" w14:paraId="47CDC435" w14:textId="77777777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34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3</w:t>
            </w:r>
          </w:p>
        </w:tc>
      </w:tr>
      <w:tr w:rsidR="008009C9" w14:paraId="2538A9C2" w14:textId="77777777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4 + 7 + 14</w:t>
            </w:r>
          </w:p>
        </w:tc>
      </w:tr>
      <w:tr w:rsidR="008009C9" w14:paraId="0B527B5D" w14:textId="77777777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34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Default="008009C9">
            <w:pPr>
              <w:rPr>
                <w:rFonts w:ascii="Consolas" w:hAnsi="Consolas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lastRenderedPageBreak/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19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28"/>
        <w:gridCol w:w="3669"/>
      </w:tblGrid>
      <w:tr w:rsidR="008009C9" w14:paraId="2A8E0004" w14:textId="77777777">
        <w:trPr>
          <w:trHeight w:val="265"/>
        </w:trPr>
        <w:tc>
          <w:tcPr>
            <w:tcW w:w="2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>
        <w:trPr>
          <w:trHeight w:val="945"/>
        </w:trPr>
        <w:tc>
          <w:tcPr>
            <w:tcW w:w="2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>
        <w:trPr>
          <w:trHeight w:val="264"/>
        </w:trPr>
        <w:tc>
          <w:tcPr>
            <w:tcW w:w="2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>
        <w:trPr>
          <w:trHeight w:val="264"/>
        </w:trPr>
        <w:tc>
          <w:tcPr>
            <w:tcW w:w="2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  <w:gridCol w:w="520"/>
        <w:gridCol w:w="769"/>
        <w:gridCol w:w="937"/>
      </w:tblGrid>
      <w:tr w:rsidR="008009C9" w14:paraId="0A59505D" w14:textId="77777777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0438C64A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11BBE5B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706268BF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50323E0" w14:textId="77777777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EE725C9" w14:textId="77777777" w:rsidR="008009C9" w:rsidRDefault="008009C9">
            <w:pPr>
              <w:spacing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769" w:type="dxa"/>
            <w:shd w:val="clear" w:color="auto" w:fill="auto"/>
          </w:tcPr>
          <w:p w14:paraId="34A1922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35716918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5AD97FA8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0F58D" w14:textId="77777777" w:rsidR="006D0718" w:rsidRDefault="006D0718">
      <w:pPr>
        <w:spacing w:before="0" w:after="0" w:line="240" w:lineRule="auto"/>
      </w:pPr>
      <w:r>
        <w:separator/>
      </w:r>
    </w:p>
  </w:endnote>
  <w:endnote w:type="continuationSeparator" w:id="0">
    <w:p w14:paraId="5A77E9C3" w14:textId="77777777" w:rsidR="006D0718" w:rsidRDefault="006D07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77777777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66AB0B6" w14:textId="77777777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CB19F" w14:textId="77777777" w:rsidR="006D0718" w:rsidRDefault="006D0718">
      <w:pPr>
        <w:spacing w:before="0" w:after="0" w:line="240" w:lineRule="auto"/>
      </w:pPr>
      <w:r>
        <w:separator/>
      </w:r>
    </w:p>
  </w:footnote>
  <w:footnote w:type="continuationSeparator" w:id="0">
    <w:p w14:paraId="10BA0BA6" w14:textId="77777777" w:rsidR="006D0718" w:rsidRDefault="006D07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6"/>
  </w:num>
  <w:num w:numId="12">
    <w:abstractNumId w:val="12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U2MzEyNja2NDdQ0lEKTi0uzszPAykwrAUAXSsX1iwAAAA="/>
  </w:docVars>
  <w:rsids>
    <w:rsidRoot w:val="008009C9"/>
    <w:rsid w:val="0008442A"/>
    <w:rsid w:val="000C6378"/>
    <w:rsid w:val="00146D62"/>
    <w:rsid w:val="00213354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97064"/>
    <w:rsid w:val="006D0718"/>
    <w:rsid w:val="006F2647"/>
    <w:rsid w:val="00725A73"/>
    <w:rsid w:val="007E34EB"/>
    <w:rsid w:val="008009C9"/>
    <w:rsid w:val="008705F2"/>
    <w:rsid w:val="008938AF"/>
    <w:rsid w:val="008F033B"/>
    <w:rsid w:val="009E024C"/>
    <w:rsid w:val="00AA6872"/>
    <w:rsid w:val="00C0417B"/>
    <w:rsid w:val="00D002C1"/>
    <w:rsid w:val="00D67A70"/>
    <w:rsid w:val="00E857C2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830D2-2B46-4798-8CE9-6327E54BA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1-09-08T17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